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0" w:name="scholarship-application-letter"/>
    <w:p>
      <w:pPr>
        <w:pStyle w:val="Heading1"/>
      </w:pPr>
      <w:r>
        <w:t xml:space="preserve">SCHOLARSHIP APPLICATION LETTER</w:t>
      </w:r>
    </w:p>
    <w:p>
      <w:pPr>
        <w:pStyle w:val="FirstParagraph"/>
      </w:pPr>
      <w:r>
        <w:t xml:space="preserve">For Accounting Professional Development in Israel Jerusalem</w:t>
      </w:r>
    </w:p>
    <w:bookmarkEnd w:id="20"/>
    <w:p>
      <w:pPr>
        <w:pStyle w:val="BodyText"/>
      </w:pPr>
      <w:r>
        <w:t xml:space="preserve">Ms. Rachel Cohen</w:t>
      </w:r>
    </w:p>
    <w:p>
      <w:pPr>
        <w:pStyle w:val="BodyText"/>
      </w:pPr>
      <w:r>
        <w:t xml:space="preserve">Scholarship Committee Chairperson</w:t>
      </w:r>
    </w:p>
    <w:p>
      <w:pPr>
        <w:pStyle w:val="BodyText"/>
      </w:pPr>
      <w:r>
        <w:t xml:space="preserve">Jerusalem International Academic Foundation</w:t>
      </w:r>
    </w:p>
    <w:p>
      <w:pPr>
        <w:pStyle w:val="BodyText"/>
      </w:pPr>
      <w:r>
        <w:t xml:space="preserve">Downtown Jerusalem, Israel 94103</w:t>
      </w:r>
    </w:p>
    <w:p>
      <w:pPr>
        <w:pStyle w:val="BodyText"/>
      </w:pPr>
      <w:r>
        <w:t xml:space="preserve">Date: October 26, 2023</w:t>
      </w:r>
    </w:p>
    <w:bookmarkStart w:id="21" w:name="X810054dc791623c5b32782d3a520140ba00d84c"/>
    <w:p>
      <w:pPr>
        <w:pStyle w:val="Heading2"/>
      </w:pPr>
      <w:r>
        <w:t xml:space="preserve">Subject: Scholarship Application for Advanced Accounting Certification Program in Israel Jerusalem</w:t>
      </w:r>
    </w:p>
    <w:p>
      <w:pPr>
        <w:pStyle w:val="FirstParagraph"/>
      </w:pPr>
      <w:r>
        <w:t xml:space="preserve">Dear Ms. Cohen and Esteemed Scholarship Committee Members,</w:t>
      </w:r>
    </w:p>
    <w:p>
      <w:pPr>
        <w:pStyle w:val="BodyText"/>
      </w:pPr>
      <w:r>
        <w:t xml:space="preserve">It is with profound enthusiasm and deep respect for the academic excellence that defines educational institutions in Israel Jerusalem that I submit this Scholarship Application Letter. As a dedicated accounting professional seeking to elevate my expertise within one of the most dynamic economic hubs in the Middle East, I am writing to express my compelling interest in your prestigious scholarship program designed specifically for Accountant professionals pursuing advanced certification in Jerusalem.</w:t>
      </w:r>
    </w:p>
    <w:p>
      <w:pPr>
        <w:pStyle w:val="BodyText"/>
      </w:pPr>
      <w:r>
        <w:t xml:space="preserve">Having completed my Bachelor of Science in Accounting at Tel Aviv University with honors (GPA: 3.8/4.0), I have spent the past three years working as a Senior Accountant at PricewaterhouseCoopers (PwC) Israel, where I managed financial reporting for multinational clients operating across the Mediterranean region. My experience includes implementing IFRS standards for five major Israeli tech firms, conducting complex tax audits for EU-based subsidiaries, and developing financial forecasting models that reduced client operational costs by 18%. These achievements have solidified my commitment to mastering advanced accounting practices within Israel Jerusalem's unique economic ecosystem, where traditional business frameworks intersect with cutting-edge innovation.</w:t>
      </w:r>
    </w:p>
    <w:p>
      <w:pPr>
        <w:pStyle w:val="BodyText"/>
      </w:pPr>
      <w:r>
        <w:t xml:space="preserve">What drives my application is not merely professional advancement but a deeply personal connection to Israel Jerusalem. My grandparents were founders of a family-owned manufacturing enterprise in the Old City before 1948, and their legacy of financial stewardship inspires my career path. I have long admired how Jerusalem's historical significance as a crossroads of commerce converges with its modern position as an international business center – home to over 30% of Israel's tech startups and headquarters for numerous multinational corporations. Pursuing this scholarship in Jerusalem would allow me to study accounting frameworks directly within the city that embodies the very spirit of fiscal innovation I wish to contribute to.</w:t>
      </w:r>
    </w:p>
    <w:p>
      <w:pPr>
        <w:pStyle w:val="BodyText"/>
      </w:pPr>
      <w:r>
        <w:t xml:space="preserve">My proposed certification program at the Jerusalem School of Business and Accounting aligns precisely with my professional objectives. The curriculum's specialization in Middle Eastern financial regulations, tax law for international corporations, and sustainable finance practices – all taught within Israel Jerusalem's unique geopolitical context – represents exactly the advanced knowledge I require to advance from Senior Accountant to Financial Strategy Advisor. This program uniquely addresses gaps in my current expertise regarding cross-border transactions within Israel's complex regulatory environment and emerging blockchain-based accounting systems transforming regional commerce.</w:t>
      </w:r>
    </w:p>
    <w:p>
      <w:pPr>
        <w:pStyle w:val="BodyText"/>
      </w:pPr>
      <w:r>
        <w:t xml:space="preserve">Financial accessibility is a critical consideration for me, as my family's modest means necessitate scholarship support to pursue this transformative opportunity. My parents are retired educators from the Jerusalem municipal schools, and while I've saved diligently through part-time work during my undergraduate studies, the full tuition fees (approximately 25,000 ILS) represent a significant barrier without financial assistance. The Scholarship Application Letter must therefore emphasize how your support would directly enable me to: (1) Complete specialized courses in Israeli tax law for foreign investors; (2) Participate in industry-recognized certification exams; and (3) Engage with Jerusalem's professional accounting network through the foundation's mentorship program.</w:t>
      </w:r>
    </w:p>
    <w:p>
      <w:pPr>
        <w:pStyle w:val="BodyText"/>
      </w:pPr>
      <w:r>
        <w:t xml:space="preserve">I am particularly drawn to your institution's commitment to developing Accountant professionals who serve as bridges between Israel Jerusalem's ancient commercial traditions and its modern economic aspirations. The recent establishment of the Jerusalem Financial Innovation Hub, located just 500 meters from our campus, offers unprecedented opportunities for real-world application of my studies. I intend to leverage this scholarship not only for personal growth but to contribute meaningfully to Jerusalem's economy by developing culturally sensitive accounting solutions for international companies entering Israel's market – a service desperately needed as Jerusalem prepares for the 2024 Economic Summit.</w:t>
      </w:r>
    </w:p>
    <w:p>
      <w:pPr>
        <w:pStyle w:val="BodyText"/>
      </w:pPr>
      <w:r>
        <w:t xml:space="preserve">My professional philosophy centers on the belief that accounting is not merely number-crunching but the lifeblood of economic integrity. In Israel Jerusalem, where business ethics and historical stewardship intertwine, this perspective holds special significance. During my internship at the Jerusalem Chamber of Commerce last year, I designed a financial transparency framework for small heritage businesses in the city's historic markets – a project that received recognition from Mayor Nir Barkat's office. This experience cemented my understanding that Accountant professionals in Jerusalem must master both technical precision and cultural awareness to serve this unique community effectively.</w:t>
      </w:r>
    </w:p>
    <w:p>
      <w:pPr>
        <w:pStyle w:val="BodyText"/>
      </w:pPr>
      <w:r>
        <w:t xml:space="preserve">I have attached comprehensive documentation including academic transcripts, employment verification letters from PwC Israel, a detailed budget for the program costs, and a letter of recommendation from Professor David Levy of the Hebrew University Accounting Department. I am also prepared to provide additional materials regarding my participation in Jerusalem's annual "Economic Heritage Symposium" where I presented research on financial documentation preservation in historic commercial districts.</w:t>
      </w:r>
    </w:p>
    <w:p>
      <w:pPr>
        <w:pStyle w:val="BodyText"/>
      </w:pPr>
      <w:r>
        <w:t xml:space="preserve">As an Accountant committed to ethical practice and cultural sensitivity, I recognize that this scholarship represents far more than financial aid – it signifies trust in my potential to contribute to Israel Jerusalem's economic narrative. The opportunity to learn within the city that has nurtured generations of business leaders would allow me to serve as a catalyst for sustainable financial practices across our region. I am prepared to devote myself fully to the rigorous demands of this program and commit 100% of my professional development efforts toward becoming an Accountant who elevates standards in Israel Jerusalem's vibrant marketplace.</w:t>
      </w:r>
    </w:p>
    <w:p>
      <w:pPr>
        <w:pStyle w:val="BodyText"/>
      </w:pPr>
      <w:r>
        <w:t xml:space="preserve">Thank you for considering my Scholarship Application Letter. I have attached all required documentation and welcome the opportunity to discuss how my background, vision, and commitment align with your foundation's mission. I am available for an interview at your earliest convenience and may be reached at +972-50-123-4567 or daniel.moshe@email.com.</w:t>
      </w:r>
    </w:p>
    <w:p>
      <w:pPr>
        <w:pStyle w:val="BodyText"/>
      </w:pPr>
      <w:r>
        <w:t xml:space="preserve">Sincerely,</w:t>
      </w:r>
    </w:p>
    <w:p>
      <w:pPr>
        <w:pStyle w:val="BodyText"/>
      </w:pPr>
      <w:r>
        <w:t xml:space="preserve">Daniel Moshe</w:t>
      </w:r>
    </w:p>
    <w:p>
      <w:pPr>
        <w:pStyle w:val="BodyText"/>
      </w:pPr>
      <w:r>
        <w:t xml:space="preserve">Senior Accountant, PwC Israel</w:t>
      </w:r>
    </w:p>
    <w:p>
      <w:pPr>
        <w:pStyle w:val="BodyText"/>
      </w:pPr>
      <w:r>
        <w:t xml:space="preserve">Jerusalem, Israel 94106</w:t>
      </w:r>
    </w:p>
    <w:p>
      <w:r>
        <w:pict>
          <v:rect style="width:0;height:1.5pt" o:hralign="center" o:hrstd="t" o:hr="t"/>
        </w:pict>
      </w:r>
    </w:p>
    <w:p>
      <w:pPr>
        <w:pStyle w:val="FirstParagraph"/>
      </w:pPr>
      <w:r>
        <w:rPr>
          <w:bCs/>
          <w:b/>
        </w:rPr>
        <w:t xml:space="preserve">Attachments:</w:t>
      </w:r>
      <w:r>
        <w:t xml:space="preserve"> </w:t>
      </w:r>
      <w:r>
        <w:t xml:space="preserve">Academic Transcripts, Employment Verification (PwC), Budget Proposal, Professor Levy's Recommendation</w:t>
      </w:r>
    </w:p>
    <w:p>
      <w:pPr>
        <w:pStyle w:val="BodyText"/>
      </w:pPr>
      <w:r>
        <w:t xml:space="preserve">This Scholarship Application Letter was prepared in accordance with the requirements of the Jerusalem International Academic Foundation for Accountant professionals seeking certification in Israel Jerusalem.</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countant Position in Israel Jerusalem</dc:title>
  <dc:creator/>
  <dc:language>en</dc:language>
  <cp:keywords/>
  <dcterms:created xsi:type="dcterms:W3CDTF">2025-12-09T17:12:54Z</dcterms:created>
  <dcterms:modified xsi:type="dcterms:W3CDTF">2025-12-09T17:12:54Z</dcterms:modified>
</cp:coreProperties>
</file>

<file path=docProps/custom.xml><?xml version="1.0" encoding="utf-8"?>
<Properties xmlns="http://schemas.openxmlformats.org/officeDocument/2006/custom-properties" xmlns:vt="http://schemas.openxmlformats.org/officeDocument/2006/docPropsVTypes"/>
</file>